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3F01DDEB" w14:textId="77777777" w:rsidR="008C272A" w:rsidRPr="00730E43" w:rsidRDefault="008C272A" w:rsidP="008C272A">
      <w:pPr>
        <w:jc w:val="center"/>
        <w:rPr>
          <w:rFonts w:ascii="Verdana" w:hAnsi="Verdana"/>
          <w:b/>
        </w:rPr>
      </w:pPr>
      <w:bookmarkStart w:id="0" w:name="_Hlk42249184"/>
      <w:bookmarkStart w:id="1" w:name="_Hlk50724384"/>
      <w:r w:rsidRPr="00730E43">
        <w:rPr>
          <w:rFonts w:ascii="Verdana" w:hAnsi="Verdana"/>
          <w:b/>
        </w:rPr>
        <w:t>AGENDA</w:t>
      </w:r>
    </w:p>
    <w:p w14:paraId="45AB673F" w14:textId="77777777" w:rsidR="008C272A" w:rsidRDefault="008C272A" w:rsidP="008C272A">
      <w:pPr>
        <w:jc w:val="center"/>
        <w:rPr>
          <w:rFonts w:ascii="Verdana" w:hAnsi="Verdana"/>
          <w:b/>
        </w:rPr>
      </w:pPr>
      <w:r>
        <w:rPr>
          <w:rFonts w:ascii="Verdana" w:hAnsi="Verdana"/>
          <w:b/>
        </w:rPr>
        <w:t xml:space="preserve">Governance </w:t>
      </w:r>
      <w:r w:rsidRPr="00730E43">
        <w:rPr>
          <w:rFonts w:ascii="Verdana" w:hAnsi="Verdana"/>
          <w:b/>
        </w:rPr>
        <w:t>Committee Meeting</w:t>
      </w:r>
    </w:p>
    <w:p w14:paraId="5BA4C4C9" w14:textId="77777777" w:rsidR="008C272A" w:rsidRDefault="008C272A" w:rsidP="008C272A">
      <w:pPr>
        <w:jc w:val="center"/>
        <w:rPr>
          <w:rFonts w:ascii="Verdana" w:hAnsi="Verdana"/>
        </w:rPr>
      </w:pPr>
      <w:r>
        <w:rPr>
          <w:rFonts w:ascii="Verdana" w:hAnsi="Verdana"/>
        </w:rPr>
        <w:t>April 17, 2024</w:t>
      </w:r>
    </w:p>
    <w:p w14:paraId="1C306A09" w14:textId="5B1E383F" w:rsidR="009F155B" w:rsidRPr="00441687" w:rsidRDefault="008C272A" w:rsidP="008C272A">
      <w:pPr>
        <w:jc w:val="center"/>
        <w:rPr>
          <w:rFonts w:ascii="Verdana" w:hAnsi="Verdana"/>
        </w:rPr>
      </w:pPr>
      <w:r>
        <w:rPr>
          <w:rFonts w:ascii="Verdana" w:hAnsi="Verdana"/>
        </w:rPr>
        <w:t>1:00pm – 2:30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3584F2F9"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8C272A" w:rsidRPr="00FD01DD">
          <w:rPr>
            <w:rStyle w:val="Hyperlink"/>
            <w:rFonts w:ascii="Verdana" w:hAnsi="Verdana"/>
          </w:rPr>
          <w:t>https://us02web.zoom.us/j/84968177453?pwd=QksrdHpVQWxNTm5FbDIvVHBkQktNd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3F76D4E5"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8C272A" w:rsidRPr="00BE310D">
        <w:rPr>
          <w:rFonts w:ascii="Verdana" w:hAnsi="Verdana"/>
        </w:rPr>
        <w:t>849 6817 7453</w:t>
      </w:r>
    </w:p>
    <w:p w14:paraId="46D54E5A" w14:textId="43B1A2E4"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w:t>
      </w:r>
      <w:r w:rsidR="008C272A">
        <w:rPr>
          <w:rFonts w:ascii="Verdana" w:hAnsi="Verdana"/>
        </w:rPr>
        <w:t>13613</w:t>
      </w:r>
    </w:p>
    <w:bookmarkEnd w:id="2"/>
    <w:p w14:paraId="4C7E3ABE" w14:textId="35C0FD47" w:rsidR="00184ED7" w:rsidRDefault="00184ED7" w:rsidP="00184ED7">
      <w:pPr>
        <w:jc w:val="center"/>
        <w:rPr>
          <w:rFonts w:ascii="Verdana" w:hAnsi="Verdana"/>
        </w:rPr>
      </w:pPr>
    </w:p>
    <w:p w14:paraId="5ACCBAEC" w14:textId="77777777" w:rsidR="002C0DA6" w:rsidRDefault="006A1DD9" w:rsidP="00184ED7">
      <w:pPr>
        <w:jc w:val="center"/>
        <w:rPr>
          <w:rFonts w:ascii="Verdana" w:hAnsi="Verdana"/>
        </w:rPr>
      </w:pPr>
      <w:r w:rsidRPr="006A1DD9">
        <w:rPr>
          <w:rFonts w:ascii="Verdana" w:hAnsi="Verdana"/>
        </w:rPr>
        <w:t xml:space="preserve">Physical Meeting Location: </w:t>
      </w:r>
    </w:p>
    <w:p w14:paraId="3EE06C8A" w14:textId="24292DBF" w:rsidR="006A1DD9" w:rsidRPr="006A1DD9" w:rsidRDefault="006A1DD9" w:rsidP="00184ED7">
      <w:pPr>
        <w:jc w:val="center"/>
        <w:rPr>
          <w:rFonts w:ascii="Verdana" w:hAnsi="Verdana"/>
        </w:rPr>
      </w:pPr>
      <w:r w:rsidRPr="006A1DD9">
        <w:rPr>
          <w:rFonts w:ascii="Verdana" w:hAnsi="Verdana"/>
        </w:rPr>
        <w:t>1300 Ethan Way, Suite 110, Sacramento, CA 95825</w:t>
      </w: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064BABDB" w14:textId="77777777" w:rsidR="00801C52" w:rsidRPr="000C7878" w:rsidRDefault="00801C52" w:rsidP="000C7878">
      <w:pPr>
        <w:rPr>
          <w:rFonts w:ascii="Verdana" w:hAnsi="Verdana"/>
        </w:rPr>
      </w:pPr>
    </w:p>
    <w:p w14:paraId="74EA4C0F" w14:textId="48E069D6" w:rsidR="000C7878" w:rsidRDefault="009F155B" w:rsidP="000C7878">
      <w:pPr>
        <w:pStyle w:val="ListParagraph"/>
        <w:numPr>
          <w:ilvl w:val="0"/>
          <w:numId w:val="22"/>
        </w:numPr>
        <w:ind w:left="360"/>
        <w:rPr>
          <w:rFonts w:ascii="Verdana" w:hAnsi="Verdana"/>
        </w:rPr>
      </w:pPr>
      <w:r w:rsidRPr="00404DEF">
        <w:rPr>
          <w:rFonts w:ascii="Verdana" w:hAnsi="Verdana"/>
        </w:rPr>
        <w:t>Public Comment</w:t>
      </w:r>
    </w:p>
    <w:p w14:paraId="3A8213B3" w14:textId="77777777" w:rsidR="008C272A" w:rsidRDefault="008C272A" w:rsidP="008C272A">
      <w:pPr>
        <w:pStyle w:val="ListParagraph"/>
        <w:numPr>
          <w:ilvl w:val="1"/>
          <w:numId w:val="22"/>
        </w:numPr>
        <w:contextualSpacing/>
        <w:rPr>
          <w:rFonts w:ascii="Verdana" w:hAnsi="Verdana"/>
        </w:rPr>
      </w:pPr>
      <w:r>
        <w:rPr>
          <w:rFonts w:ascii="Verdana" w:hAnsi="Verdana"/>
        </w:rPr>
        <w:t>SILC Public Comment Guidance</w:t>
      </w:r>
    </w:p>
    <w:p w14:paraId="1EA2FAC5" w14:textId="4DF5A5EC" w:rsidR="008C272A" w:rsidRPr="008C272A" w:rsidRDefault="008C272A" w:rsidP="008C272A">
      <w:pPr>
        <w:pStyle w:val="ListParagraph"/>
        <w:numPr>
          <w:ilvl w:val="1"/>
          <w:numId w:val="22"/>
        </w:numPr>
        <w:contextualSpacing/>
        <w:rPr>
          <w:rFonts w:ascii="Verdana" w:hAnsi="Verdana"/>
        </w:rPr>
      </w:pPr>
      <w:r>
        <w:rPr>
          <w:rFonts w:ascii="Verdana" w:hAnsi="Verdana"/>
        </w:rPr>
        <w:t>Public Comment</w:t>
      </w:r>
    </w:p>
    <w:p w14:paraId="4121F5D3" w14:textId="77777777" w:rsidR="002474E5" w:rsidRDefault="002474E5" w:rsidP="002474E5">
      <w:pPr>
        <w:rPr>
          <w:rFonts w:ascii="Verdana" w:hAnsi="Verdana"/>
        </w:rPr>
      </w:pPr>
    </w:p>
    <w:p w14:paraId="731B0EF2" w14:textId="60E16D43" w:rsidR="002474E5" w:rsidRDefault="002474E5" w:rsidP="00D611CB">
      <w:pPr>
        <w:numPr>
          <w:ilvl w:val="0"/>
          <w:numId w:val="22"/>
        </w:numPr>
        <w:ind w:left="360"/>
        <w:rPr>
          <w:rFonts w:ascii="Verdana" w:hAnsi="Verdana"/>
        </w:rPr>
      </w:pPr>
      <w:r>
        <w:rPr>
          <w:rFonts w:ascii="Verdana" w:hAnsi="Verdana"/>
        </w:rPr>
        <w:t>SILC Member Updates</w:t>
      </w:r>
    </w:p>
    <w:p w14:paraId="70194DE7" w14:textId="77777777" w:rsidR="002474E5" w:rsidRDefault="002474E5" w:rsidP="002474E5">
      <w:pPr>
        <w:pStyle w:val="ListParagraph"/>
        <w:rPr>
          <w:rFonts w:ascii="Verdana" w:hAnsi="Verdana"/>
        </w:rPr>
      </w:pPr>
    </w:p>
    <w:p w14:paraId="06FAE3DB" w14:textId="78A0009D" w:rsidR="00D611CB" w:rsidRDefault="004A5AC6" w:rsidP="00D611CB">
      <w:pPr>
        <w:numPr>
          <w:ilvl w:val="0"/>
          <w:numId w:val="22"/>
        </w:numPr>
        <w:ind w:left="360"/>
        <w:rPr>
          <w:rFonts w:ascii="Verdana" w:hAnsi="Verdana"/>
        </w:rPr>
      </w:pPr>
      <w:r w:rsidRPr="00404DEF">
        <w:rPr>
          <w:rFonts w:ascii="Verdana" w:hAnsi="Verdana"/>
        </w:rPr>
        <w:t xml:space="preserve">Approval of minutes from </w:t>
      </w:r>
      <w:r w:rsidR="008C272A">
        <w:rPr>
          <w:rFonts w:ascii="Verdana" w:hAnsi="Verdana"/>
        </w:rPr>
        <w:t>November</w:t>
      </w:r>
      <w:r w:rsidR="0001521F">
        <w:rPr>
          <w:rFonts w:ascii="Verdana" w:hAnsi="Verdana"/>
        </w:rPr>
        <w:t xml:space="preserve"> </w:t>
      </w:r>
      <w:r w:rsidR="008C272A">
        <w:rPr>
          <w:rFonts w:ascii="Verdana" w:hAnsi="Verdana"/>
        </w:rPr>
        <w:t>15</w:t>
      </w:r>
      <w:r w:rsidR="0090542A">
        <w:rPr>
          <w:rFonts w:ascii="Verdana" w:hAnsi="Verdana"/>
        </w:rPr>
        <w:t>, 202</w:t>
      </w:r>
      <w:r w:rsidR="008C272A">
        <w:rPr>
          <w:rFonts w:ascii="Verdana" w:hAnsi="Verdana"/>
        </w:rPr>
        <w:t>3</w:t>
      </w:r>
      <w:r w:rsidR="0090542A">
        <w:rPr>
          <w:rFonts w:ascii="Verdana" w:hAnsi="Verdana"/>
        </w:rPr>
        <w:t>,</w:t>
      </w:r>
      <w:r w:rsidR="003F6B02" w:rsidRPr="00404DEF">
        <w:rPr>
          <w:rFonts w:ascii="Verdana" w:hAnsi="Verdana"/>
        </w:rPr>
        <w:t xml:space="preserve"> </w:t>
      </w:r>
      <w:r w:rsidR="008C272A">
        <w:rPr>
          <w:rFonts w:ascii="Verdana" w:hAnsi="Verdana"/>
        </w:rPr>
        <w:t xml:space="preserve">Governance </w:t>
      </w:r>
      <w:r w:rsidRPr="00404DEF">
        <w:rPr>
          <w:rFonts w:ascii="Verdana" w:hAnsi="Verdana"/>
        </w:rPr>
        <w:t>Committee Meeting (Discussion and Possible Action</w:t>
      </w:r>
      <w:r w:rsidR="005E1F69" w:rsidRPr="00404DEF">
        <w:rPr>
          <w:rFonts w:ascii="Verdana" w:hAnsi="Verdana"/>
        </w:rPr>
        <w:t>)</w:t>
      </w:r>
      <w:r w:rsidR="00D611CB" w:rsidRPr="00D611CB">
        <w:rPr>
          <w:rFonts w:ascii="Verdana" w:hAnsi="Verdana"/>
        </w:rPr>
        <w:t xml:space="preserve"> </w:t>
      </w:r>
    </w:p>
    <w:p w14:paraId="10A941EA" w14:textId="77777777" w:rsidR="006C4979" w:rsidRPr="009E632B" w:rsidRDefault="006C4979" w:rsidP="009E632B">
      <w:pPr>
        <w:rPr>
          <w:rFonts w:ascii="Verdana" w:hAnsi="Verdana"/>
        </w:rPr>
      </w:pPr>
    </w:p>
    <w:p w14:paraId="096BB5D9" w14:textId="2DBF3917" w:rsidR="0047372A" w:rsidRPr="00404DEF" w:rsidRDefault="008C272A" w:rsidP="00404DEF">
      <w:pPr>
        <w:pStyle w:val="ListParagraph"/>
        <w:numPr>
          <w:ilvl w:val="0"/>
          <w:numId w:val="22"/>
        </w:numPr>
        <w:ind w:left="360"/>
        <w:rPr>
          <w:rFonts w:ascii="Verdana" w:hAnsi="Verdana"/>
        </w:rPr>
      </w:pPr>
      <w:r>
        <w:rPr>
          <w:rFonts w:ascii="Verdana" w:hAnsi="Verdana"/>
        </w:rPr>
        <w:t>Committee Projects</w:t>
      </w:r>
      <w:r w:rsidR="00E4192B" w:rsidRPr="00404DEF">
        <w:rPr>
          <w:rFonts w:ascii="Verdana" w:hAnsi="Verdana"/>
        </w:rPr>
        <w:t xml:space="preserve"> (Discussion and Possible Action)</w:t>
      </w:r>
    </w:p>
    <w:p w14:paraId="52D08D42" w14:textId="3D298F25" w:rsidR="00404DEF" w:rsidRDefault="008C272A" w:rsidP="00404DEF">
      <w:pPr>
        <w:pStyle w:val="ListParagraph"/>
        <w:numPr>
          <w:ilvl w:val="1"/>
          <w:numId w:val="22"/>
        </w:numPr>
        <w:rPr>
          <w:rFonts w:ascii="Verdana" w:hAnsi="Verdana"/>
        </w:rPr>
      </w:pPr>
      <w:r>
        <w:rPr>
          <w:rFonts w:ascii="Verdana" w:hAnsi="Verdana"/>
        </w:rPr>
        <w:t>SILC Policy and Procedures Update Discussion</w:t>
      </w:r>
    </w:p>
    <w:p w14:paraId="24173F24" w14:textId="4AC31965" w:rsidR="00785697" w:rsidRDefault="00D32110" w:rsidP="008C272A">
      <w:pPr>
        <w:pStyle w:val="ListParagraph"/>
        <w:numPr>
          <w:ilvl w:val="2"/>
          <w:numId w:val="22"/>
        </w:numPr>
        <w:rPr>
          <w:rFonts w:ascii="Verdana" w:hAnsi="Verdana"/>
        </w:rPr>
      </w:pPr>
      <w:r>
        <w:rPr>
          <w:rFonts w:ascii="Verdana" w:hAnsi="Verdana"/>
        </w:rPr>
        <w:t>Public Comment Time Limit</w:t>
      </w:r>
    </w:p>
    <w:p w14:paraId="1C9BE352" w14:textId="5704B492" w:rsidR="00D32110" w:rsidRDefault="00D32110" w:rsidP="008C272A">
      <w:pPr>
        <w:pStyle w:val="ListParagraph"/>
        <w:numPr>
          <w:ilvl w:val="2"/>
          <w:numId w:val="22"/>
        </w:numPr>
        <w:rPr>
          <w:rFonts w:ascii="Verdana" w:hAnsi="Verdana"/>
        </w:rPr>
      </w:pPr>
      <w:r>
        <w:rPr>
          <w:rFonts w:ascii="Verdana" w:hAnsi="Verdana"/>
        </w:rPr>
        <w:t>SILC Mentor P</w:t>
      </w:r>
      <w:r w:rsidR="00CC2E99">
        <w:rPr>
          <w:rFonts w:ascii="Verdana" w:hAnsi="Verdana"/>
        </w:rPr>
        <w:t>rogram</w:t>
      </w:r>
    </w:p>
    <w:p w14:paraId="7A9A8BAB" w14:textId="77777777" w:rsidR="008C272A" w:rsidRPr="000479B4" w:rsidRDefault="008C272A" w:rsidP="008C272A">
      <w:pPr>
        <w:pStyle w:val="ListParagraph"/>
        <w:rPr>
          <w:rFonts w:ascii="Verdana" w:hAnsi="Verdana"/>
        </w:rPr>
      </w:pPr>
    </w:p>
    <w:p w14:paraId="0C561E62" w14:textId="7BABF32A" w:rsidR="008C272A" w:rsidRDefault="008C272A" w:rsidP="00404DEF">
      <w:pPr>
        <w:pStyle w:val="ListParagraph"/>
        <w:numPr>
          <w:ilvl w:val="0"/>
          <w:numId w:val="22"/>
        </w:numPr>
        <w:ind w:left="360"/>
        <w:rPr>
          <w:rFonts w:ascii="Verdana" w:hAnsi="Verdana"/>
        </w:rPr>
      </w:pPr>
      <w:r>
        <w:rPr>
          <w:rFonts w:ascii="Verdana" w:hAnsi="Verdana"/>
        </w:rPr>
        <w:t>Full Council Meetings (Discussion and Possible Action)</w:t>
      </w:r>
    </w:p>
    <w:p w14:paraId="7B23B489" w14:textId="77777777" w:rsidR="008C272A" w:rsidRPr="008A3B55" w:rsidRDefault="008C272A" w:rsidP="008C272A">
      <w:pPr>
        <w:numPr>
          <w:ilvl w:val="1"/>
          <w:numId w:val="22"/>
        </w:numPr>
        <w:rPr>
          <w:rFonts w:ascii="Verdana" w:hAnsi="Verdana"/>
        </w:rPr>
      </w:pPr>
      <w:r>
        <w:rPr>
          <w:rFonts w:ascii="Verdana" w:hAnsi="Verdana"/>
        </w:rPr>
        <w:lastRenderedPageBreak/>
        <w:t>June 5-6, 2024 (Virtual)</w:t>
      </w:r>
    </w:p>
    <w:p w14:paraId="23D1ED3F" w14:textId="77777777" w:rsidR="008C272A" w:rsidRDefault="008C272A" w:rsidP="008C272A">
      <w:pPr>
        <w:numPr>
          <w:ilvl w:val="1"/>
          <w:numId w:val="22"/>
        </w:numPr>
        <w:rPr>
          <w:rFonts w:ascii="Verdana" w:eastAsia="MS Mincho" w:hAnsi="Verdana"/>
        </w:rPr>
      </w:pPr>
      <w:r>
        <w:rPr>
          <w:rFonts w:ascii="Verdana" w:eastAsia="MS Mincho" w:hAnsi="Verdana"/>
        </w:rPr>
        <w:t>September 17-18, 2023 (TBD)</w:t>
      </w:r>
    </w:p>
    <w:p w14:paraId="3FA369EE" w14:textId="47875EEE" w:rsidR="008C272A" w:rsidRPr="008C272A" w:rsidRDefault="008C272A" w:rsidP="008C272A">
      <w:pPr>
        <w:numPr>
          <w:ilvl w:val="1"/>
          <w:numId w:val="22"/>
        </w:numPr>
        <w:rPr>
          <w:rFonts w:ascii="Verdana" w:eastAsia="MS Mincho" w:hAnsi="Verdana"/>
        </w:rPr>
      </w:pPr>
      <w:r w:rsidRPr="008C272A">
        <w:rPr>
          <w:rFonts w:ascii="Verdana" w:eastAsia="MS Mincho" w:hAnsi="Verdana"/>
        </w:rPr>
        <w:t>December 10-11, 2024 (Virtual)</w:t>
      </w:r>
    </w:p>
    <w:p w14:paraId="2BD6C38E" w14:textId="77777777" w:rsidR="008C272A" w:rsidRDefault="008C272A" w:rsidP="008C272A">
      <w:pPr>
        <w:pStyle w:val="ListParagraph"/>
        <w:ind w:left="360"/>
        <w:rPr>
          <w:rFonts w:ascii="Verdana" w:hAnsi="Verdana"/>
        </w:rPr>
      </w:pPr>
    </w:p>
    <w:p w14:paraId="33A6F8C7" w14:textId="57A9134C" w:rsidR="00630A29" w:rsidRPr="00404DEF" w:rsidRDefault="005A49D8" w:rsidP="00404DEF">
      <w:pPr>
        <w:pStyle w:val="ListParagraph"/>
        <w:numPr>
          <w:ilvl w:val="0"/>
          <w:numId w:val="22"/>
        </w:numPr>
        <w:ind w:left="360"/>
        <w:rPr>
          <w:rFonts w:ascii="Verdana" w:hAnsi="Verdana"/>
        </w:rPr>
      </w:pPr>
      <w:r w:rsidRPr="00404DEF">
        <w:rPr>
          <w:rFonts w:ascii="Verdana" w:hAnsi="Verdana"/>
        </w:rPr>
        <w:t xml:space="preserve">Summary of </w:t>
      </w:r>
      <w:r w:rsidR="00D97943">
        <w:rPr>
          <w:rFonts w:ascii="Verdana" w:hAnsi="Verdana"/>
        </w:rPr>
        <w:t>A</w:t>
      </w:r>
      <w:r w:rsidRPr="00404DEF">
        <w:rPr>
          <w:rFonts w:ascii="Verdana" w:hAnsi="Verdana"/>
        </w:rPr>
        <w:t xml:space="preserve">ctivities </w:t>
      </w:r>
      <w:r w:rsidR="00D97943">
        <w:rPr>
          <w:rFonts w:ascii="Verdana" w:hAnsi="Verdana"/>
        </w:rPr>
        <w:t>R</w:t>
      </w:r>
      <w:r w:rsidRPr="00404DEF">
        <w:rPr>
          <w:rFonts w:ascii="Verdana" w:hAnsi="Verdana"/>
        </w:rPr>
        <w:t xml:space="preserve">equiring </w:t>
      </w:r>
      <w:r w:rsidR="00D97943">
        <w:rPr>
          <w:rFonts w:ascii="Verdana" w:hAnsi="Verdana"/>
        </w:rPr>
        <w:t>F</w:t>
      </w:r>
      <w:r w:rsidRPr="00404DEF">
        <w:rPr>
          <w:rFonts w:ascii="Verdana" w:hAnsi="Verdana"/>
        </w:rPr>
        <w:t>ollow-</w:t>
      </w:r>
      <w:r w:rsidR="00D97943">
        <w:rPr>
          <w:rFonts w:ascii="Verdana" w:hAnsi="Verdana"/>
        </w:rPr>
        <w:t>U</w:t>
      </w:r>
      <w:r w:rsidRPr="00404DEF">
        <w:rPr>
          <w:rFonts w:ascii="Verdana" w:hAnsi="Verdana"/>
        </w:rPr>
        <w:t xml:space="preserve">p at </w:t>
      </w:r>
      <w:r w:rsidR="00D97943">
        <w:rPr>
          <w:rFonts w:ascii="Verdana" w:hAnsi="Verdana"/>
        </w:rPr>
        <w:t>N</w:t>
      </w:r>
      <w:r w:rsidRPr="00404DEF">
        <w:rPr>
          <w:rFonts w:ascii="Verdana" w:hAnsi="Verdana"/>
        </w:rPr>
        <w:t xml:space="preserve">ext </w:t>
      </w:r>
      <w:r w:rsidR="00D97943">
        <w:rPr>
          <w:rFonts w:ascii="Verdana" w:hAnsi="Verdana"/>
        </w:rPr>
        <w:t>M</w:t>
      </w:r>
      <w:r w:rsidRPr="00404DEF">
        <w:rPr>
          <w:rFonts w:ascii="Verdana" w:hAnsi="Verdana"/>
        </w:rPr>
        <w:t>eeting</w:t>
      </w:r>
      <w:r w:rsidR="00004E6C" w:rsidRPr="00404DEF">
        <w:rPr>
          <w:rFonts w:ascii="Verdana" w:hAnsi="Verdana"/>
        </w:rPr>
        <w:t xml:space="preserve"> (Discussion and Possible Action)</w:t>
      </w:r>
    </w:p>
    <w:p w14:paraId="1932F0EA" w14:textId="61526FE3" w:rsidR="008C272A" w:rsidRDefault="008C272A" w:rsidP="00676288">
      <w:pPr>
        <w:pStyle w:val="ListParagraph"/>
        <w:numPr>
          <w:ilvl w:val="1"/>
          <w:numId w:val="22"/>
        </w:numPr>
        <w:rPr>
          <w:rFonts w:ascii="Verdana" w:hAnsi="Verdana"/>
        </w:rPr>
      </w:pPr>
      <w:r>
        <w:rPr>
          <w:rFonts w:ascii="Verdana" w:hAnsi="Verdana"/>
        </w:rPr>
        <w:t>Discussion of a Potential New Date/Time for Future Governance Committee Meetings</w:t>
      </w:r>
    </w:p>
    <w:p w14:paraId="687AF262" w14:textId="7B9CF26F" w:rsidR="002474E5" w:rsidRDefault="00801C52" w:rsidP="00676288">
      <w:pPr>
        <w:pStyle w:val="ListParagraph"/>
        <w:numPr>
          <w:ilvl w:val="1"/>
          <w:numId w:val="22"/>
        </w:numPr>
        <w:rPr>
          <w:rFonts w:ascii="Verdana" w:hAnsi="Verdana"/>
        </w:rPr>
      </w:pPr>
      <w:r w:rsidRPr="009E632B">
        <w:rPr>
          <w:rFonts w:ascii="Verdana" w:hAnsi="Verdana"/>
        </w:rPr>
        <w:t xml:space="preserve">Next Meeting </w:t>
      </w:r>
      <w:r w:rsidR="008C272A">
        <w:rPr>
          <w:rFonts w:ascii="Verdana" w:hAnsi="Verdana"/>
        </w:rPr>
        <w:t>May</w:t>
      </w:r>
      <w:r w:rsidR="00785697" w:rsidRPr="009E632B">
        <w:rPr>
          <w:rFonts w:ascii="Verdana" w:hAnsi="Verdana"/>
        </w:rPr>
        <w:t xml:space="preserve"> </w:t>
      </w:r>
      <w:r w:rsidRPr="009E632B">
        <w:rPr>
          <w:rFonts w:ascii="Verdana" w:hAnsi="Verdana"/>
        </w:rPr>
        <w:t>1</w:t>
      </w:r>
      <w:r w:rsidR="00DA6B24">
        <w:rPr>
          <w:rFonts w:ascii="Verdana" w:hAnsi="Verdana"/>
        </w:rPr>
        <w:t>5</w:t>
      </w:r>
      <w:r w:rsidR="006B699C" w:rsidRPr="009E632B">
        <w:rPr>
          <w:rFonts w:ascii="Verdana" w:hAnsi="Verdana"/>
        </w:rPr>
        <w:t>, 202</w:t>
      </w:r>
      <w:r w:rsidR="001820CE" w:rsidRPr="009E632B">
        <w:rPr>
          <w:rFonts w:ascii="Verdana" w:hAnsi="Verdana"/>
        </w:rPr>
        <w:t>4</w:t>
      </w:r>
      <w:r w:rsidR="00F15232" w:rsidRPr="009E632B">
        <w:rPr>
          <w:rFonts w:ascii="Verdana" w:hAnsi="Verdana"/>
        </w:rPr>
        <w:t xml:space="preserve"> </w:t>
      </w:r>
    </w:p>
    <w:p w14:paraId="4A0BA180" w14:textId="77777777" w:rsidR="009E632B" w:rsidRPr="009E632B" w:rsidRDefault="009E632B" w:rsidP="009E632B">
      <w:pPr>
        <w:pStyle w:val="ListParagraph"/>
        <w:rPr>
          <w:rFonts w:ascii="Verdana" w:hAnsi="Verdana"/>
        </w:rPr>
      </w:pPr>
    </w:p>
    <w:p w14:paraId="467CAD2B" w14:textId="3BD2FD1C" w:rsidR="00D84CEC" w:rsidRPr="00404DEF" w:rsidRDefault="005A49D8" w:rsidP="00404DEF">
      <w:pPr>
        <w:pStyle w:val="ListParagraph"/>
        <w:numPr>
          <w:ilvl w:val="0"/>
          <w:numId w:val="22"/>
        </w:numPr>
        <w:ind w:left="360"/>
        <w:rPr>
          <w:rFonts w:ascii="Verdana" w:hAnsi="Verdana"/>
        </w:rPr>
      </w:pPr>
      <w:r w:rsidRPr="00404DEF">
        <w:rPr>
          <w:rFonts w:ascii="Verdana" w:hAnsi="Verdana"/>
        </w:rPr>
        <w:t>Adjourn</w:t>
      </w:r>
    </w:p>
    <w:p w14:paraId="380C1B78" w14:textId="77777777" w:rsidR="000C4D87" w:rsidRPr="00404DEF" w:rsidRDefault="000C4D87" w:rsidP="00404DEF">
      <w:pPr>
        <w:rPr>
          <w:rFonts w:ascii="Verdana" w:hAnsi="Verdana"/>
        </w:rPr>
      </w:pPr>
    </w:p>
    <w:p w14:paraId="4386A40F" w14:textId="3CB9151F"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any issue, agency</w:t>
      </w:r>
      <w:r w:rsidR="00287CB7">
        <w:rPr>
          <w:rFonts w:ascii="Verdana" w:hAnsi="Verdana"/>
        </w:rPr>
        <w:t>,</w:t>
      </w:r>
      <w:r w:rsidRPr="00404DEF">
        <w:rPr>
          <w:rFonts w:ascii="Verdana" w:hAnsi="Verdana"/>
        </w:rPr>
        <w:t xml:space="preserve"> or organization, shall publicly disclose such interest, and if required, disqualify himself/herself </w:t>
      </w:r>
      <w:r w:rsidR="00A7260A">
        <w:rPr>
          <w:rFonts w:ascii="Verdana" w:hAnsi="Verdana"/>
        </w:rPr>
        <w:t>before</w:t>
      </w:r>
      <w:r w:rsidRPr="00404DEF">
        <w:rPr>
          <w:rFonts w:ascii="Verdana" w:hAnsi="Verdana"/>
        </w:rPr>
        <w:t xml:space="preserve"> discussions or voting to recommend </w:t>
      </w:r>
      <w:r w:rsidR="00A7260A">
        <w:rPr>
          <w:rFonts w:ascii="Verdana" w:hAnsi="Verdana"/>
        </w:rPr>
        <w:t xml:space="preserve">the </w:t>
      </w:r>
      <w:r w:rsidRPr="00404DEF">
        <w:rPr>
          <w:rFonts w:ascii="Verdana" w:hAnsi="Verdana"/>
        </w:rPr>
        <w:t xml:space="preserve">award of financial contracts. </w:t>
      </w:r>
    </w:p>
    <w:p w14:paraId="1F50A8A5" w14:textId="77777777" w:rsidR="00510590" w:rsidRPr="00404DEF" w:rsidRDefault="00510590" w:rsidP="00404DEF">
      <w:pPr>
        <w:rPr>
          <w:rFonts w:ascii="Verdana" w:hAnsi="Verdana"/>
        </w:rPr>
      </w:pPr>
    </w:p>
    <w:p w14:paraId="74628992" w14:textId="236C27E5" w:rsidR="009F155B" w:rsidRPr="00404DEF" w:rsidRDefault="009F155B" w:rsidP="00404DEF">
      <w:pPr>
        <w:rPr>
          <w:rFonts w:ascii="Verdana" w:hAnsi="Verdana"/>
        </w:rPr>
      </w:pPr>
      <w:bookmarkStart w:id="3" w:name="_Hlk37427651"/>
      <w:r w:rsidRPr="00404DEF">
        <w:rPr>
          <w:rFonts w:ascii="Verdana" w:hAnsi="Verdana"/>
        </w:rPr>
        <w:t xml:space="preserve">If disability-related </w:t>
      </w:r>
      <w:r w:rsidR="00252E10" w:rsidRPr="00404DEF">
        <w:rPr>
          <w:rFonts w:ascii="Verdana" w:hAnsi="Verdana"/>
        </w:rPr>
        <w:t>accommodation is</w:t>
      </w:r>
      <w:r w:rsidRPr="00404DEF">
        <w:rPr>
          <w:rFonts w:ascii="Verdana" w:hAnsi="Verdana"/>
        </w:rPr>
        <w:t xml:space="preserv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at least 5 business days before the meeting. After that deadline</w:t>
      </w:r>
      <w:r w:rsidR="00A7260A">
        <w:rPr>
          <w:rFonts w:ascii="Verdana" w:hAnsi="Verdana"/>
        </w:rPr>
        <w:t>,</w:t>
      </w:r>
      <w:r w:rsidRPr="00404DEF">
        <w:rPr>
          <w:rFonts w:ascii="Verdana" w:hAnsi="Verdana"/>
        </w:rPr>
        <w:t xml:space="preserve"> the SILC will make every effort to meet accessibility needs but cannot guarantee to do so.</w:t>
      </w:r>
    </w:p>
    <w:bookmarkEnd w:id="3"/>
    <w:p w14:paraId="034498C2" w14:textId="77777777" w:rsidR="009F155B" w:rsidRPr="00404DEF" w:rsidRDefault="009F155B" w:rsidP="00404DEF">
      <w:pPr>
        <w:rPr>
          <w:rFonts w:ascii="Verdana" w:hAnsi="Verdana"/>
        </w:rPr>
      </w:pPr>
    </w:p>
    <w:p w14:paraId="79A5018C" w14:textId="3B6DF7EB" w:rsidR="009F155B" w:rsidRPr="00404DEF" w:rsidRDefault="009F155B" w:rsidP="00404DEF">
      <w:r w:rsidRPr="00404DEF">
        <w:rPr>
          <w:rFonts w:ascii="Verdana" w:hAnsi="Verdana"/>
        </w:rPr>
        <w:t xml:space="preserve">All submitted materials must be approved by the SILC </w:t>
      </w:r>
      <w:r w:rsidR="00A7260A">
        <w:rPr>
          <w:rFonts w:ascii="Verdana" w:hAnsi="Verdana"/>
        </w:rPr>
        <w:t>before</w:t>
      </w:r>
      <w:r w:rsidRPr="00404DEF">
        <w:rPr>
          <w:rFonts w:ascii="Verdana" w:hAnsi="Verdana"/>
        </w:rPr>
        <w:t xml:space="preserve"> distribution at meetings and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FF31E2">
      <w:headerReference w:type="even" r:id="rId10"/>
      <w:headerReference w:type="default" r:id="rId11"/>
      <w:headerReference w:type="first" r:id="rId12"/>
      <w:footerReference w:type="first" r:id="rId13"/>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4D0AD" w14:textId="77777777" w:rsidR="00FF31E2" w:rsidRDefault="00FF31E2" w:rsidP="001F57AB">
      <w:r>
        <w:separator/>
      </w:r>
    </w:p>
  </w:endnote>
  <w:endnote w:type="continuationSeparator" w:id="0">
    <w:p w14:paraId="0666990E" w14:textId="77777777" w:rsidR="00FF31E2" w:rsidRDefault="00FF31E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25C3AD" w14:textId="77777777" w:rsidR="00FF31E2" w:rsidRDefault="00FF31E2" w:rsidP="001F57AB">
      <w:r>
        <w:separator/>
      </w:r>
    </w:p>
  </w:footnote>
  <w:footnote w:type="continuationSeparator" w:id="0">
    <w:p w14:paraId="154657C5" w14:textId="77777777" w:rsidR="00FF31E2" w:rsidRDefault="00FF31E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0E56E" w14:textId="68CD9C1A" w:rsidR="00441687" w:rsidRPr="004F4BA6" w:rsidRDefault="008C272A" w:rsidP="004F4BA6">
    <w:pPr>
      <w:pStyle w:val="Header"/>
      <w:jc w:val="right"/>
      <w:rPr>
        <w:rFonts w:ascii="Verdana" w:hAnsi="Verdana"/>
      </w:rPr>
    </w:pPr>
    <w:r>
      <w:rPr>
        <w:rFonts w:ascii="Verdana" w:hAnsi="Verdana"/>
      </w:rPr>
      <w:t>Governance</w:t>
    </w:r>
    <w:r w:rsidR="00441687">
      <w:rPr>
        <w:rFonts w:ascii="Verdana" w:hAnsi="Verdana"/>
      </w:rPr>
      <w:t xml:space="preserve"> Committee Meeting</w:t>
    </w:r>
  </w:p>
  <w:p w14:paraId="601E672E" w14:textId="3CB62FC2" w:rsidR="00441687" w:rsidRPr="004F4BA6" w:rsidRDefault="008C272A" w:rsidP="004F4BA6">
    <w:pPr>
      <w:pStyle w:val="Header"/>
      <w:jc w:val="right"/>
      <w:rPr>
        <w:rFonts w:ascii="Verdana" w:hAnsi="Verdana"/>
      </w:rPr>
    </w:pPr>
    <w:r>
      <w:rPr>
        <w:rFonts w:ascii="Verdana" w:hAnsi="Verdana"/>
      </w:rPr>
      <w:t>April</w:t>
    </w:r>
    <w:r w:rsidR="0001521F">
      <w:rPr>
        <w:rFonts w:ascii="Verdana" w:hAnsi="Verdana"/>
      </w:rPr>
      <w:t xml:space="preserve"> </w:t>
    </w:r>
    <w:r w:rsidR="001B18A8">
      <w:rPr>
        <w:rFonts w:ascii="Verdana" w:hAnsi="Verdana"/>
      </w:rPr>
      <w:t>1</w:t>
    </w:r>
    <w:r>
      <w:rPr>
        <w:rFonts w:ascii="Verdana" w:hAnsi="Verdana"/>
      </w:rPr>
      <w:t>7</w:t>
    </w:r>
    <w:r w:rsidR="00AE3C5F">
      <w:rPr>
        <w:rFonts w:ascii="Verdana" w:hAnsi="Verdana"/>
      </w:rPr>
      <w:t xml:space="preserve">, </w:t>
    </w:r>
    <w:r w:rsidR="003F6B02">
      <w:rPr>
        <w:rFonts w:ascii="Verdana" w:hAnsi="Verdana"/>
      </w:rPr>
      <w:t>202</w:t>
    </w:r>
    <w:r w:rsidR="00801C52">
      <w:rPr>
        <w:rFonts w:ascii="Verdana" w:hAnsi="Verdana"/>
      </w:rPr>
      <w:t>4</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0988AFB6" w14:textId="77777777" w:rsidR="000479B4" w:rsidRPr="00DC1415" w:rsidRDefault="000479B4" w:rsidP="000479B4">
                    <w:pPr>
                      <w:pStyle w:val="contactinfo"/>
                      <w:rPr>
                        <w:sz w:val="24"/>
                      </w:rPr>
                    </w:pPr>
                    <w:r w:rsidRPr="00DC1415">
                      <w:rPr>
                        <w:b/>
                        <w:sz w:val="24"/>
                      </w:rPr>
                      <w:t>VOICE</w:t>
                    </w:r>
                    <w:r>
                      <w:rPr>
                        <w:b/>
                        <w:sz w:val="24"/>
                      </w:rPr>
                      <w:t>/TEXT</w:t>
                    </w:r>
                    <w:r w:rsidRPr="00DC1415">
                      <w:rPr>
                        <w:sz w:val="24"/>
                      </w:rPr>
                      <w:t xml:space="preserve"> (916) </w:t>
                    </w:r>
                    <w:r>
                      <w:rPr>
                        <w:sz w:val="24"/>
                      </w:rPr>
                      <w:t>263-7905</w:t>
                    </w:r>
                  </w:p>
                  <w:p w14:paraId="5BC9A0F9" w14:textId="77777777" w:rsidR="000479B4" w:rsidRPr="00DC1415" w:rsidRDefault="000479B4" w:rsidP="000479B4">
                    <w:pPr>
                      <w:pStyle w:val="contactinfo"/>
                      <w:rPr>
                        <w:sz w:val="24"/>
                      </w:rPr>
                    </w:pPr>
                    <w:r w:rsidRPr="00DC1415">
                      <w:rPr>
                        <w:b/>
                        <w:color w:val="AB7225"/>
                        <w:sz w:val="24"/>
                      </w:rPr>
                      <w:t>www.calsilc.</w:t>
                    </w:r>
                    <w:r>
                      <w:rPr>
                        <w:b/>
                        <w:color w:val="AB7225"/>
                        <w:sz w:val="24"/>
                      </w:rPr>
                      <w:t>c</w:t>
                    </w:r>
                    <w:r w:rsidRPr="007878AD">
                      <w:rPr>
                        <w:b/>
                        <w:color w:val="AB7225"/>
                        <w:sz w:val="24"/>
                      </w:rPr>
                      <w:t>a.g</w:t>
                    </w:r>
                    <w:r>
                      <w:rPr>
                        <w:b/>
                        <w:color w:val="AB7225"/>
                        <w:sz w:val="24"/>
                      </w:rPr>
                      <w:t>o</w:t>
                    </w:r>
                    <w:r w:rsidRPr="007878AD">
                      <w:rPr>
                        <w:b/>
                        <w:color w:val="AB7225"/>
                        <w:sz w:val="24"/>
                      </w:rPr>
                      <w:t xml:space="preserve">v </w:t>
                    </w:r>
                    <w:r w:rsidRPr="007878AD">
                      <w:rPr>
                        <w:color w:val="AB7225"/>
                        <w:sz w:val="24"/>
                      </w:rPr>
                      <w:t>•</w:t>
                    </w:r>
                    <w:r w:rsidRPr="007878AD">
                      <w:rPr>
                        <w:b/>
                        <w:color w:val="AB7225"/>
                        <w:sz w:val="24"/>
                      </w:rPr>
                      <w:t xml:space="preserve"> S</w:t>
                    </w:r>
                    <w:r w:rsidRPr="00751CD9">
                      <w:rPr>
                        <w:b/>
                        <w:color w:val="AB7225"/>
                        <w:sz w:val="24"/>
                      </w:rPr>
                      <w:t>ILC@calsilc.ca.gov</w:t>
                    </w:r>
                  </w:p>
                  <w:p w14:paraId="613151B6" w14:textId="77777777" w:rsidR="000479B4" w:rsidRPr="00DC1415" w:rsidRDefault="000479B4" w:rsidP="000479B4">
                    <w:pPr>
                      <w:pStyle w:val="contactinfo"/>
                      <w:rPr>
                        <w:b/>
                        <w:color w:val="AB7225"/>
                        <w:sz w:val="24"/>
                      </w:rPr>
                    </w:pPr>
                    <w:r>
                      <w:rPr>
                        <w:sz w:val="24"/>
                      </w:rPr>
                      <w:t>PO BOX 232371, Sacramento CA 95823</w:t>
                    </w:r>
                  </w:p>
                  <w:p w14:paraId="35C6C1CE" w14:textId="6BADE720" w:rsidR="00441687" w:rsidRPr="00DC1415" w:rsidRDefault="00441687" w:rsidP="001F57AB">
                    <w:pPr>
                      <w:pStyle w:val="contactinfo"/>
                      <w:rPr>
                        <w:b/>
                        <w:color w:val="AB7225"/>
                        <w:sz w:val="24"/>
                      </w:rPr>
                    </w:pP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4"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8"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B327F"/>
    <w:multiLevelType w:val="hybridMultilevel"/>
    <w:tmpl w:val="B522598C"/>
    <w:lvl w:ilvl="0" w:tplc="0409000F">
      <w:start w:val="1"/>
      <w:numFmt w:val="decimal"/>
      <w:lvlText w:val="%1."/>
      <w:lvlJc w:val="left"/>
      <w:pPr>
        <w:ind w:left="720" w:hanging="360"/>
      </w:pPr>
    </w:lvl>
    <w:lvl w:ilvl="1" w:tplc="E1E469D2">
      <w:start w:val="1"/>
      <w:numFmt w:val="lowerLetter"/>
      <w:lvlText w:val="%2."/>
      <w:lvlJc w:val="left"/>
      <w:pPr>
        <w:ind w:left="720" w:hanging="360"/>
      </w:pPr>
      <w:rPr>
        <w:rFonts w:hint="default"/>
      </w:rPr>
    </w:lvl>
    <w:lvl w:ilvl="2" w:tplc="B1CC7926">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67535"/>
    <w:multiLevelType w:val="hybridMultilevel"/>
    <w:tmpl w:val="E06A0770"/>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4"/>
  </w:num>
  <w:num w:numId="3" w16cid:durableId="1944334624">
    <w:abstractNumId w:val="15"/>
  </w:num>
  <w:num w:numId="4" w16cid:durableId="18745552">
    <w:abstractNumId w:val="13"/>
  </w:num>
  <w:num w:numId="5" w16cid:durableId="144397058">
    <w:abstractNumId w:val="20"/>
  </w:num>
  <w:num w:numId="6" w16cid:durableId="871262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9"/>
  </w:num>
  <w:num w:numId="8" w16cid:durableId="1934776023">
    <w:abstractNumId w:val="18"/>
  </w:num>
  <w:num w:numId="9" w16cid:durableId="1222671786">
    <w:abstractNumId w:val="5"/>
  </w:num>
  <w:num w:numId="10" w16cid:durableId="871650523">
    <w:abstractNumId w:val="6"/>
  </w:num>
  <w:num w:numId="11" w16cid:durableId="1711605958">
    <w:abstractNumId w:val="7"/>
  </w:num>
  <w:num w:numId="12" w16cid:durableId="977299209">
    <w:abstractNumId w:val="10"/>
  </w:num>
  <w:num w:numId="13" w16cid:durableId="842084924">
    <w:abstractNumId w:val="9"/>
  </w:num>
  <w:num w:numId="14" w16cid:durableId="1530803221">
    <w:abstractNumId w:val="12"/>
  </w:num>
  <w:num w:numId="15" w16cid:durableId="584190445">
    <w:abstractNumId w:val="17"/>
  </w:num>
  <w:num w:numId="16" w16cid:durableId="152378110">
    <w:abstractNumId w:val="2"/>
  </w:num>
  <w:num w:numId="17" w16cid:durableId="486438013">
    <w:abstractNumId w:val="22"/>
  </w:num>
  <w:num w:numId="18" w16cid:durableId="127016888">
    <w:abstractNumId w:val="3"/>
  </w:num>
  <w:num w:numId="19" w16cid:durableId="1654875087">
    <w:abstractNumId w:val="1"/>
  </w:num>
  <w:num w:numId="20" w16cid:durableId="16202939">
    <w:abstractNumId w:val="11"/>
  </w:num>
  <w:num w:numId="21" w16cid:durableId="2146268722">
    <w:abstractNumId w:val="8"/>
  </w:num>
  <w:num w:numId="22" w16cid:durableId="655033760">
    <w:abstractNumId w:val="21"/>
  </w:num>
  <w:num w:numId="23" w16cid:durableId="2087920515">
    <w:abstractNumId w:val="14"/>
  </w:num>
  <w:num w:numId="24" w16cid:durableId="925193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MqkFADWRkdAtAAAA"/>
  </w:docVars>
  <w:rsids>
    <w:rsidRoot w:val="001F57AB"/>
    <w:rsid w:val="000038A4"/>
    <w:rsid w:val="00003FDF"/>
    <w:rsid w:val="00004E6C"/>
    <w:rsid w:val="00005038"/>
    <w:rsid w:val="000135AE"/>
    <w:rsid w:val="000135F9"/>
    <w:rsid w:val="000147E8"/>
    <w:rsid w:val="0001521F"/>
    <w:rsid w:val="00016ADD"/>
    <w:rsid w:val="0002373A"/>
    <w:rsid w:val="00023F25"/>
    <w:rsid w:val="000369E3"/>
    <w:rsid w:val="00036A19"/>
    <w:rsid w:val="00036DA2"/>
    <w:rsid w:val="000379DA"/>
    <w:rsid w:val="000410B1"/>
    <w:rsid w:val="000479B4"/>
    <w:rsid w:val="0005213F"/>
    <w:rsid w:val="0005266A"/>
    <w:rsid w:val="00052CBD"/>
    <w:rsid w:val="00053AC9"/>
    <w:rsid w:val="00071DC7"/>
    <w:rsid w:val="00073142"/>
    <w:rsid w:val="000758B9"/>
    <w:rsid w:val="000827A2"/>
    <w:rsid w:val="00082AFC"/>
    <w:rsid w:val="00083098"/>
    <w:rsid w:val="0009722C"/>
    <w:rsid w:val="00097C08"/>
    <w:rsid w:val="00097EBF"/>
    <w:rsid w:val="000A025D"/>
    <w:rsid w:val="000A71B3"/>
    <w:rsid w:val="000A757B"/>
    <w:rsid w:val="000B45B3"/>
    <w:rsid w:val="000C13A9"/>
    <w:rsid w:val="000C1CED"/>
    <w:rsid w:val="000C2793"/>
    <w:rsid w:val="000C41C8"/>
    <w:rsid w:val="000C4D87"/>
    <w:rsid w:val="000C4E4D"/>
    <w:rsid w:val="000C4EB2"/>
    <w:rsid w:val="000C6B3E"/>
    <w:rsid w:val="000C7878"/>
    <w:rsid w:val="000C7AFD"/>
    <w:rsid w:val="000D1CB2"/>
    <w:rsid w:val="000D34AA"/>
    <w:rsid w:val="000D3A8E"/>
    <w:rsid w:val="000E1954"/>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3358"/>
    <w:rsid w:val="00127F8F"/>
    <w:rsid w:val="00131BF5"/>
    <w:rsid w:val="00141635"/>
    <w:rsid w:val="00144CE5"/>
    <w:rsid w:val="00157700"/>
    <w:rsid w:val="0016797B"/>
    <w:rsid w:val="00173B6F"/>
    <w:rsid w:val="0017737D"/>
    <w:rsid w:val="001820CE"/>
    <w:rsid w:val="001841BA"/>
    <w:rsid w:val="00184ED7"/>
    <w:rsid w:val="00185BF4"/>
    <w:rsid w:val="00186672"/>
    <w:rsid w:val="00186DF6"/>
    <w:rsid w:val="00187300"/>
    <w:rsid w:val="001939C7"/>
    <w:rsid w:val="00195C68"/>
    <w:rsid w:val="001A0620"/>
    <w:rsid w:val="001A44DF"/>
    <w:rsid w:val="001A7745"/>
    <w:rsid w:val="001B18A8"/>
    <w:rsid w:val="001B1C44"/>
    <w:rsid w:val="001B3702"/>
    <w:rsid w:val="001B4BBB"/>
    <w:rsid w:val="001B676C"/>
    <w:rsid w:val="001C0173"/>
    <w:rsid w:val="001C5848"/>
    <w:rsid w:val="001D41EA"/>
    <w:rsid w:val="001D746B"/>
    <w:rsid w:val="001E24F2"/>
    <w:rsid w:val="001E4121"/>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474E5"/>
    <w:rsid w:val="00252CE6"/>
    <w:rsid w:val="00252E10"/>
    <w:rsid w:val="002637B3"/>
    <w:rsid w:val="002656C4"/>
    <w:rsid w:val="00271033"/>
    <w:rsid w:val="002714D7"/>
    <w:rsid w:val="00271FCA"/>
    <w:rsid w:val="00272128"/>
    <w:rsid w:val="0027523B"/>
    <w:rsid w:val="0027524B"/>
    <w:rsid w:val="00280AC7"/>
    <w:rsid w:val="00287997"/>
    <w:rsid w:val="00287CB7"/>
    <w:rsid w:val="00291FD2"/>
    <w:rsid w:val="002925C7"/>
    <w:rsid w:val="00294CFB"/>
    <w:rsid w:val="00294D00"/>
    <w:rsid w:val="00295747"/>
    <w:rsid w:val="00296241"/>
    <w:rsid w:val="002A5714"/>
    <w:rsid w:val="002A7F2B"/>
    <w:rsid w:val="002B13C6"/>
    <w:rsid w:val="002B69D2"/>
    <w:rsid w:val="002C0DA6"/>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041F"/>
    <w:rsid w:val="00361CCE"/>
    <w:rsid w:val="00363AC7"/>
    <w:rsid w:val="0036743C"/>
    <w:rsid w:val="00367EE5"/>
    <w:rsid w:val="0037330D"/>
    <w:rsid w:val="0038049D"/>
    <w:rsid w:val="003860D6"/>
    <w:rsid w:val="003861BC"/>
    <w:rsid w:val="0038708D"/>
    <w:rsid w:val="00387672"/>
    <w:rsid w:val="00387E2B"/>
    <w:rsid w:val="00387E70"/>
    <w:rsid w:val="00391C80"/>
    <w:rsid w:val="003935D3"/>
    <w:rsid w:val="00393C34"/>
    <w:rsid w:val="00394CC8"/>
    <w:rsid w:val="00397914"/>
    <w:rsid w:val="003A7A4A"/>
    <w:rsid w:val="003A7DDE"/>
    <w:rsid w:val="003A7E5E"/>
    <w:rsid w:val="003B5410"/>
    <w:rsid w:val="003C1C97"/>
    <w:rsid w:val="003C2C79"/>
    <w:rsid w:val="003C6241"/>
    <w:rsid w:val="003D5457"/>
    <w:rsid w:val="003D5C1D"/>
    <w:rsid w:val="003D5F97"/>
    <w:rsid w:val="003D725C"/>
    <w:rsid w:val="003E05A8"/>
    <w:rsid w:val="003E0F5F"/>
    <w:rsid w:val="003E1909"/>
    <w:rsid w:val="003E4E0D"/>
    <w:rsid w:val="003E4EE8"/>
    <w:rsid w:val="003E6C30"/>
    <w:rsid w:val="003F01B3"/>
    <w:rsid w:val="003F11CB"/>
    <w:rsid w:val="003F2AF6"/>
    <w:rsid w:val="003F2F68"/>
    <w:rsid w:val="003F4278"/>
    <w:rsid w:val="003F6B02"/>
    <w:rsid w:val="00401FFD"/>
    <w:rsid w:val="004027EB"/>
    <w:rsid w:val="00404DEF"/>
    <w:rsid w:val="00413196"/>
    <w:rsid w:val="00416FEE"/>
    <w:rsid w:val="00420FC2"/>
    <w:rsid w:val="0042208F"/>
    <w:rsid w:val="004311A0"/>
    <w:rsid w:val="0043241C"/>
    <w:rsid w:val="00441687"/>
    <w:rsid w:val="004506B8"/>
    <w:rsid w:val="00452B45"/>
    <w:rsid w:val="00460E70"/>
    <w:rsid w:val="00460F5C"/>
    <w:rsid w:val="0046308D"/>
    <w:rsid w:val="00464300"/>
    <w:rsid w:val="004709B7"/>
    <w:rsid w:val="0047163E"/>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B7FBE"/>
    <w:rsid w:val="004C2C3A"/>
    <w:rsid w:val="004C3369"/>
    <w:rsid w:val="004C4EBC"/>
    <w:rsid w:val="004C784E"/>
    <w:rsid w:val="004D3DDD"/>
    <w:rsid w:val="004E12FF"/>
    <w:rsid w:val="004E2ECD"/>
    <w:rsid w:val="004E33D7"/>
    <w:rsid w:val="004E3F63"/>
    <w:rsid w:val="004E4A14"/>
    <w:rsid w:val="004E7E8F"/>
    <w:rsid w:val="004F287A"/>
    <w:rsid w:val="004F2D96"/>
    <w:rsid w:val="004F3635"/>
    <w:rsid w:val="004F4BA6"/>
    <w:rsid w:val="0050029B"/>
    <w:rsid w:val="00502017"/>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92861"/>
    <w:rsid w:val="00593EBC"/>
    <w:rsid w:val="00594D1B"/>
    <w:rsid w:val="0059526A"/>
    <w:rsid w:val="00597B85"/>
    <w:rsid w:val="005A046E"/>
    <w:rsid w:val="005A2C47"/>
    <w:rsid w:val="005A49D8"/>
    <w:rsid w:val="005B1056"/>
    <w:rsid w:val="005B196B"/>
    <w:rsid w:val="005B344A"/>
    <w:rsid w:val="005B3760"/>
    <w:rsid w:val="005B7E74"/>
    <w:rsid w:val="005C2ADB"/>
    <w:rsid w:val="005C7691"/>
    <w:rsid w:val="005C799F"/>
    <w:rsid w:val="005C7B1A"/>
    <w:rsid w:val="005D13A3"/>
    <w:rsid w:val="005D2058"/>
    <w:rsid w:val="005D46A2"/>
    <w:rsid w:val="005D4BEC"/>
    <w:rsid w:val="005E0776"/>
    <w:rsid w:val="005E1F69"/>
    <w:rsid w:val="005E51EF"/>
    <w:rsid w:val="005E5310"/>
    <w:rsid w:val="005E68B2"/>
    <w:rsid w:val="005E6F33"/>
    <w:rsid w:val="005F5547"/>
    <w:rsid w:val="005F6787"/>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375DD"/>
    <w:rsid w:val="00640ECC"/>
    <w:rsid w:val="00640F21"/>
    <w:rsid w:val="00641129"/>
    <w:rsid w:val="00641185"/>
    <w:rsid w:val="0064204E"/>
    <w:rsid w:val="00645ABF"/>
    <w:rsid w:val="006538D7"/>
    <w:rsid w:val="0065585E"/>
    <w:rsid w:val="00656000"/>
    <w:rsid w:val="00656F24"/>
    <w:rsid w:val="00657A2F"/>
    <w:rsid w:val="00665D88"/>
    <w:rsid w:val="00670BD8"/>
    <w:rsid w:val="0067226F"/>
    <w:rsid w:val="00675DC0"/>
    <w:rsid w:val="00676619"/>
    <w:rsid w:val="006801A1"/>
    <w:rsid w:val="00680CD0"/>
    <w:rsid w:val="00681BAF"/>
    <w:rsid w:val="0068245A"/>
    <w:rsid w:val="006833E8"/>
    <w:rsid w:val="00696155"/>
    <w:rsid w:val="006A0CF6"/>
    <w:rsid w:val="006A1DD9"/>
    <w:rsid w:val="006A3CF1"/>
    <w:rsid w:val="006A531C"/>
    <w:rsid w:val="006B07A7"/>
    <w:rsid w:val="006B2FF8"/>
    <w:rsid w:val="006B59A6"/>
    <w:rsid w:val="006B65B3"/>
    <w:rsid w:val="006B699C"/>
    <w:rsid w:val="006C0375"/>
    <w:rsid w:val="006C4973"/>
    <w:rsid w:val="006C4979"/>
    <w:rsid w:val="006C7AA1"/>
    <w:rsid w:val="006D0DD7"/>
    <w:rsid w:val="006D16B0"/>
    <w:rsid w:val="006D1B1D"/>
    <w:rsid w:val="006D715B"/>
    <w:rsid w:val="006D78DB"/>
    <w:rsid w:val="006E29ED"/>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68AE"/>
    <w:rsid w:val="00737EFD"/>
    <w:rsid w:val="0075012F"/>
    <w:rsid w:val="00750BDE"/>
    <w:rsid w:val="00760B25"/>
    <w:rsid w:val="00761A6E"/>
    <w:rsid w:val="00761BBD"/>
    <w:rsid w:val="0076390A"/>
    <w:rsid w:val="00764413"/>
    <w:rsid w:val="007648CC"/>
    <w:rsid w:val="00765E02"/>
    <w:rsid w:val="00785697"/>
    <w:rsid w:val="00790249"/>
    <w:rsid w:val="00793F3C"/>
    <w:rsid w:val="0079532C"/>
    <w:rsid w:val="007A0EED"/>
    <w:rsid w:val="007A2653"/>
    <w:rsid w:val="007A5D35"/>
    <w:rsid w:val="007A78BF"/>
    <w:rsid w:val="007B0902"/>
    <w:rsid w:val="007B38D4"/>
    <w:rsid w:val="007B4310"/>
    <w:rsid w:val="007B521A"/>
    <w:rsid w:val="007B6248"/>
    <w:rsid w:val="007B78D6"/>
    <w:rsid w:val="007B7F66"/>
    <w:rsid w:val="007C4766"/>
    <w:rsid w:val="007C5C88"/>
    <w:rsid w:val="007C6825"/>
    <w:rsid w:val="007C6EA7"/>
    <w:rsid w:val="007C7D10"/>
    <w:rsid w:val="007D0AA1"/>
    <w:rsid w:val="007D18D8"/>
    <w:rsid w:val="007D2182"/>
    <w:rsid w:val="007D5998"/>
    <w:rsid w:val="007D5B89"/>
    <w:rsid w:val="007D7670"/>
    <w:rsid w:val="007D7DE5"/>
    <w:rsid w:val="007D7FCA"/>
    <w:rsid w:val="007E1FB1"/>
    <w:rsid w:val="007F115E"/>
    <w:rsid w:val="007F5701"/>
    <w:rsid w:val="007F6D8A"/>
    <w:rsid w:val="007F794D"/>
    <w:rsid w:val="007F7EC0"/>
    <w:rsid w:val="00801224"/>
    <w:rsid w:val="00801C52"/>
    <w:rsid w:val="0080300E"/>
    <w:rsid w:val="00806496"/>
    <w:rsid w:val="0081165B"/>
    <w:rsid w:val="00811F16"/>
    <w:rsid w:val="00813363"/>
    <w:rsid w:val="008147EB"/>
    <w:rsid w:val="008151DD"/>
    <w:rsid w:val="00815958"/>
    <w:rsid w:val="0082122B"/>
    <w:rsid w:val="00822B75"/>
    <w:rsid w:val="00824FB6"/>
    <w:rsid w:val="00825C61"/>
    <w:rsid w:val="00831AC8"/>
    <w:rsid w:val="00834D7F"/>
    <w:rsid w:val="0083543F"/>
    <w:rsid w:val="00837CE6"/>
    <w:rsid w:val="00840D7D"/>
    <w:rsid w:val="00841DC3"/>
    <w:rsid w:val="008438F6"/>
    <w:rsid w:val="00843A06"/>
    <w:rsid w:val="00846879"/>
    <w:rsid w:val="00856D59"/>
    <w:rsid w:val="00866295"/>
    <w:rsid w:val="008665F0"/>
    <w:rsid w:val="00867CD8"/>
    <w:rsid w:val="00881026"/>
    <w:rsid w:val="008836E4"/>
    <w:rsid w:val="008877BA"/>
    <w:rsid w:val="00890306"/>
    <w:rsid w:val="00892D31"/>
    <w:rsid w:val="008A5D3E"/>
    <w:rsid w:val="008A74CE"/>
    <w:rsid w:val="008B30D3"/>
    <w:rsid w:val="008B69CE"/>
    <w:rsid w:val="008C272A"/>
    <w:rsid w:val="008C783A"/>
    <w:rsid w:val="008D5B2A"/>
    <w:rsid w:val="008D655A"/>
    <w:rsid w:val="008D7869"/>
    <w:rsid w:val="008D7A52"/>
    <w:rsid w:val="008D7CA5"/>
    <w:rsid w:val="008E7BE9"/>
    <w:rsid w:val="008E7C6A"/>
    <w:rsid w:val="008F3B32"/>
    <w:rsid w:val="008F5EEC"/>
    <w:rsid w:val="00900B38"/>
    <w:rsid w:val="009021BE"/>
    <w:rsid w:val="00902F45"/>
    <w:rsid w:val="00903EEF"/>
    <w:rsid w:val="009042C7"/>
    <w:rsid w:val="00904CC9"/>
    <w:rsid w:val="009053A6"/>
    <w:rsid w:val="0090542A"/>
    <w:rsid w:val="00913073"/>
    <w:rsid w:val="00913F6F"/>
    <w:rsid w:val="00914EE4"/>
    <w:rsid w:val="00923258"/>
    <w:rsid w:val="009303E7"/>
    <w:rsid w:val="00930F46"/>
    <w:rsid w:val="00936369"/>
    <w:rsid w:val="009374B7"/>
    <w:rsid w:val="00942844"/>
    <w:rsid w:val="00943FB5"/>
    <w:rsid w:val="00947FD3"/>
    <w:rsid w:val="00951915"/>
    <w:rsid w:val="00952483"/>
    <w:rsid w:val="00952C94"/>
    <w:rsid w:val="00961174"/>
    <w:rsid w:val="0096477E"/>
    <w:rsid w:val="009675EF"/>
    <w:rsid w:val="00967ED6"/>
    <w:rsid w:val="00970F8D"/>
    <w:rsid w:val="00972289"/>
    <w:rsid w:val="00973031"/>
    <w:rsid w:val="00974432"/>
    <w:rsid w:val="00975C9E"/>
    <w:rsid w:val="00975ECC"/>
    <w:rsid w:val="00984D42"/>
    <w:rsid w:val="00986B47"/>
    <w:rsid w:val="00991300"/>
    <w:rsid w:val="0099293C"/>
    <w:rsid w:val="009942F3"/>
    <w:rsid w:val="009951C1"/>
    <w:rsid w:val="00995BC5"/>
    <w:rsid w:val="00996699"/>
    <w:rsid w:val="009971C2"/>
    <w:rsid w:val="009A5AF7"/>
    <w:rsid w:val="009A60E7"/>
    <w:rsid w:val="009A7CC2"/>
    <w:rsid w:val="009B611B"/>
    <w:rsid w:val="009C2039"/>
    <w:rsid w:val="009C2EBC"/>
    <w:rsid w:val="009C495B"/>
    <w:rsid w:val="009D0070"/>
    <w:rsid w:val="009D05DA"/>
    <w:rsid w:val="009D2C13"/>
    <w:rsid w:val="009D3793"/>
    <w:rsid w:val="009D3DEB"/>
    <w:rsid w:val="009D71E1"/>
    <w:rsid w:val="009E23F4"/>
    <w:rsid w:val="009E26CA"/>
    <w:rsid w:val="009E293D"/>
    <w:rsid w:val="009E54B8"/>
    <w:rsid w:val="009E632B"/>
    <w:rsid w:val="009E6FA2"/>
    <w:rsid w:val="009F0C4D"/>
    <w:rsid w:val="009F108B"/>
    <w:rsid w:val="009F140B"/>
    <w:rsid w:val="009F155B"/>
    <w:rsid w:val="009F2874"/>
    <w:rsid w:val="009F3269"/>
    <w:rsid w:val="009F3525"/>
    <w:rsid w:val="009F3EA2"/>
    <w:rsid w:val="009F5B11"/>
    <w:rsid w:val="009F7E92"/>
    <w:rsid w:val="00A004C8"/>
    <w:rsid w:val="00A00ACB"/>
    <w:rsid w:val="00A00FC8"/>
    <w:rsid w:val="00A03C86"/>
    <w:rsid w:val="00A06B7E"/>
    <w:rsid w:val="00A10BE3"/>
    <w:rsid w:val="00A1195A"/>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260A"/>
    <w:rsid w:val="00A73E14"/>
    <w:rsid w:val="00A74DF3"/>
    <w:rsid w:val="00A75272"/>
    <w:rsid w:val="00A76D38"/>
    <w:rsid w:val="00A778CC"/>
    <w:rsid w:val="00A909C9"/>
    <w:rsid w:val="00A91D4D"/>
    <w:rsid w:val="00A928F3"/>
    <w:rsid w:val="00A94491"/>
    <w:rsid w:val="00AA1D2C"/>
    <w:rsid w:val="00AA60DC"/>
    <w:rsid w:val="00AC1A43"/>
    <w:rsid w:val="00AC4F6C"/>
    <w:rsid w:val="00AD158E"/>
    <w:rsid w:val="00AD1E39"/>
    <w:rsid w:val="00AD4133"/>
    <w:rsid w:val="00AD43F4"/>
    <w:rsid w:val="00AD7ECE"/>
    <w:rsid w:val="00AE0078"/>
    <w:rsid w:val="00AE3C5F"/>
    <w:rsid w:val="00AE46EF"/>
    <w:rsid w:val="00AE4D58"/>
    <w:rsid w:val="00AE4F70"/>
    <w:rsid w:val="00AE6277"/>
    <w:rsid w:val="00AE6989"/>
    <w:rsid w:val="00AE7313"/>
    <w:rsid w:val="00AF3EDD"/>
    <w:rsid w:val="00B05305"/>
    <w:rsid w:val="00B114D5"/>
    <w:rsid w:val="00B12C4C"/>
    <w:rsid w:val="00B145FF"/>
    <w:rsid w:val="00B15090"/>
    <w:rsid w:val="00B17750"/>
    <w:rsid w:val="00B21B3F"/>
    <w:rsid w:val="00B22337"/>
    <w:rsid w:val="00B224FC"/>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4204"/>
    <w:rsid w:val="00B6461A"/>
    <w:rsid w:val="00B66086"/>
    <w:rsid w:val="00B67A3F"/>
    <w:rsid w:val="00B72883"/>
    <w:rsid w:val="00B7571E"/>
    <w:rsid w:val="00B824CA"/>
    <w:rsid w:val="00B83BD4"/>
    <w:rsid w:val="00B86EE6"/>
    <w:rsid w:val="00B902BA"/>
    <w:rsid w:val="00B92DC3"/>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17F6"/>
    <w:rsid w:val="00BC58A5"/>
    <w:rsid w:val="00BC596E"/>
    <w:rsid w:val="00BC5A15"/>
    <w:rsid w:val="00BC7AF9"/>
    <w:rsid w:val="00BD43BB"/>
    <w:rsid w:val="00BE3353"/>
    <w:rsid w:val="00BE4450"/>
    <w:rsid w:val="00BF084C"/>
    <w:rsid w:val="00BF0944"/>
    <w:rsid w:val="00BF2DCF"/>
    <w:rsid w:val="00C03008"/>
    <w:rsid w:val="00C052AF"/>
    <w:rsid w:val="00C06433"/>
    <w:rsid w:val="00C11F97"/>
    <w:rsid w:val="00C14C7A"/>
    <w:rsid w:val="00C14D45"/>
    <w:rsid w:val="00C17D0E"/>
    <w:rsid w:val="00C2099C"/>
    <w:rsid w:val="00C22D4D"/>
    <w:rsid w:val="00C26852"/>
    <w:rsid w:val="00C273F5"/>
    <w:rsid w:val="00C31E0E"/>
    <w:rsid w:val="00C34E1D"/>
    <w:rsid w:val="00C35241"/>
    <w:rsid w:val="00C36C55"/>
    <w:rsid w:val="00C40F67"/>
    <w:rsid w:val="00C4186B"/>
    <w:rsid w:val="00C45710"/>
    <w:rsid w:val="00C52DA3"/>
    <w:rsid w:val="00C52FFD"/>
    <w:rsid w:val="00C53128"/>
    <w:rsid w:val="00C56DAF"/>
    <w:rsid w:val="00C57F3C"/>
    <w:rsid w:val="00C60B1C"/>
    <w:rsid w:val="00C63E99"/>
    <w:rsid w:val="00C64240"/>
    <w:rsid w:val="00C6452A"/>
    <w:rsid w:val="00C65341"/>
    <w:rsid w:val="00C66D70"/>
    <w:rsid w:val="00C67B93"/>
    <w:rsid w:val="00C67F96"/>
    <w:rsid w:val="00C70855"/>
    <w:rsid w:val="00C71051"/>
    <w:rsid w:val="00C71CB4"/>
    <w:rsid w:val="00C7445E"/>
    <w:rsid w:val="00C75166"/>
    <w:rsid w:val="00C752E2"/>
    <w:rsid w:val="00C77B7D"/>
    <w:rsid w:val="00C804CB"/>
    <w:rsid w:val="00C860DE"/>
    <w:rsid w:val="00C90430"/>
    <w:rsid w:val="00C911DA"/>
    <w:rsid w:val="00C917DA"/>
    <w:rsid w:val="00C93DF7"/>
    <w:rsid w:val="00CA030D"/>
    <w:rsid w:val="00CA0E9D"/>
    <w:rsid w:val="00CA25C8"/>
    <w:rsid w:val="00CB5F02"/>
    <w:rsid w:val="00CC2593"/>
    <w:rsid w:val="00CC2E99"/>
    <w:rsid w:val="00CC55A3"/>
    <w:rsid w:val="00CC5FE0"/>
    <w:rsid w:val="00CC644C"/>
    <w:rsid w:val="00CC647D"/>
    <w:rsid w:val="00CD11B2"/>
    <w:rsid w:val="00CD2239"/>
    <w:rsid w:val="00CD7C06"/>
    <w:rsid w:val="00CE4DC8"/>
    <w:rsid w:val="00CE53AE"/>
    <w:rsid w:val="00CE60D2"/>
    <w:rsid w:val="00CE7DF1"/>
    <w:rsid w:val="00CF06D7"/>
    <w:rsid w:val="00CF238D"/>
    <w:rsid w:val="00CF3205"/>
    <w:rsid w:val="00CF467F"/>
    <w:rsid w:val="00CF680B"/>
    <w:rsid w:val="00D06F83"/>
    <w:rsid w:val="00D10115"/>
    <w:rsid w:val="00D1054C"/>
    <w:rsid w:val="00D11477"/>
    <w:rsid w:val="00D137B3"/>
    <w:rsid w:val="00D222C0"/>
    <w:rsid w:val="00D22405"/>
    <w:rsid w:val="00D22AB9"/>
    <w:rsid w:val="00D2351A"/>
    <w:rsid w:val="00D252B5"/>
    <w:rsid w:val="00D26EB8"/>
    <w:rsid w:val="00D2756C"/>
    <w:rsid w:val="00D27EFA"/>
    <w:rsid w:val="00D32110"/>
    <w:rsid w:val="00D35186"/>
    <w:rsid w:val="00D35D19"/>
    <w:rsid w:val="00D37BDE"/>
    <w:rsid w:val="00D42185"/>
    <w:rsid w:val="00D42271"/>
    <w:rsid w:val="00D432D6"/>
    <w:rsid w:val="00D43F3D"/>
    <w:rsid w:val="00D50123"/>
    <w:rsid w:val="00D50980"/>
    <w:rsid w:val="00D52AD4"/>
    <w:rsid w:val="00D55503"/>
    <w:rsid w:val="00D56462"/>
    <w:rsid w:val="00D611CB"/>
    <w:rsid w:val="00D611F8"/>
    <w:rsid w:val="00D63EC2"/>
    <w:rsid w:val="00D65AC2"/>
    <w:rsid w:val="00D715B8"/>
    <w:rsid w:val="00D72814"/>
    <w:rsid w:val="00D7496C"/>
    <w:rsid w:val="00D75EF1"/>
    <w:rsid w:val="00D77426"/>
    <w:rsid w:val="00D778AC"/>
    <w:rsid w:val="00D84096"/>
    <w:rsid w:val="00D84C01"/>
    <w:rsid w:val="00D84CEC"/>
    <w:rsid w:val="00D8601C"/>
    <w:rsid w:val="00D902BD"/>
    <w:rsid w:val="00D90517"/>
    <w:rsid w:val="00D94729"/>
    <w:rsid w:val="00D95069"/>
    <w:rsid w:val="00D97943"/>
    <w:rsid w:val="00DA01F0"/>
    <w:rsid w:val="00DA6B24"/>
    <w:rsid w:val="00DB06B4"/>
    <w:rsid w:val="00DB3C49"/>
    <w:rsid w:val="00DB4212"/>
    <w:rsid w:val="00DC016A"/>
    <w:rsid w:val="00DC1415"/>
    <w:rsid w:val="00DC2C43"/>
    <w:rsid w:val="00DC3DAF"/>
    <w:rsid w:val="00DC542F"/>
    <w:rsid w:val="00DD31E8"/>
    <w:rsid w:val="00DD5F3F"/>
    <w:rsid w:val="00DD5FA4"/>
    <w:rsid w:val="00DD607E"/>
    <w:rsid w:val="00DE0590"/>
    <w:rsid w:val="00DE0B7D"/>
    <w:rsid w:val="00DE7FB9"/>
    <w:rsid w:val="00DF04D2"/>
    <w:rsid w:val="00DF660B"/>
    <w:rsid w:val="00DF6CE2"/>
    <w:rsid w:val="00DF7170"/>
    <w:rsid w:val="00E01D83"/>
    <w:rsid w:val="00E05147"/>
    <w:rsid w:val="00E1349E"/>
    <w:rsid w:val="00E137F1"/>
    <w:rsid w:val="00E150AB"/>
    <w:rsid w:val="00E1657B"/>
    <w:rsid w:val="00E170FA"/>
    <w:rsid w:val="00E17757"/>
    <w:rsid w:val="00E20D4E"/>
    <w:rsid w:val="00E21069"/>
    <w:rsid w:val="00E24FCB"/>
    <w:rsid w:val="00E31B76"/>
    <w:rsid w:val="00E33B38"/>
    <w:rsid w:val="00E37D60"/>
    <w:rsid w:val="00E37F1A"/>
    <w:rsid w:val="00E4192B"/>
    <w:rsid w:val="00E43036"/>
    <w:rsid w:val="00E5024D"/>
    <w:rsid w:val="00E5668A"/>
    <w:rsid w:val="00E6035F"/>
    <w:rsid w:val="00E6201F"/>
    <w:rsid w:val="00E7480E"/>
    <w:rsid w:val="00E76124"/>
    <w:rsid w:val="00E8158C"/>
    <w:rsid w:val="00E8636D"/>
    <w:rsid w:val="00E86757"/>
    <w:rsid w:val="00E903BE"/>
    <w:rsid w:val="00EA095C"/>
    <w:rsid w:val="00EB1D2C"/>
    <w:rsid w:val="00EB2033"/>
    <w:rsid w:val="00EB546A"/>
    <w:rsid w:val="00EC44E7"/>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33EB"/>
    <w:rsid w:val="00F14D3C"/>
    <w:rsid w:val="00F15232"/>
    <w:rsid w:val="00F20950"/>
    <w:rsid w:val="00F259F6"/>
    <w:rsid w:val="00F34764"/>
    <w:rsid w:val="00F428FB"/>
    <w:rsid w:val="00F42BA7"/>
    <w:rsid w:val="00F444C1"/>
    <w:rsid w:val="00F469AD"/>
    <w:rsid w:val="00F46FB6"/>
    <w:rsid w:val="00F5042D"/>
    <w:rsid w:val="00F52069"/>
    <w:rsid w:val="00F5496C"/>
    <w:rsid w:val="00F555F0"/>
    <w:rsid w:val="00F5690A"/>
    <w:rsid w:val="00F5737F"/>
    <w:rsid w:val="00F609AD"/>
    <w:rsid w:val="00F63C9F"/>
    <w:rsid w:val="00F644E0"/>
    <w:rsid w:val="00F80180"/>
    <w:rsid w:val="00F80AFB"/>
    <w:rsid w:val="00F82E98"/>
    <w:rsid w:val="00F8545B"/>
    <w:rsid w:val="00F879E6"/>
    <w:rsid w:val="00F906B3"/>
    <w:rsid w:val="00F91BC9"/>
    <w:rsid w:val="00F948FB"/>
    <w:rsid w:val="00F95D1F"/>
    <w:rsid w:val="00F96A9E"/>
    <w:rsid w:val="00FA45B4"/>
    <w:rsid w:val="00FA7B9A"/>
    <w:rsid w:val="00FB180A"/>
    <w:rsid w:val="00FB7924"/>
    <w:rsid w:val="00FC2193"/>
    <w:rsid w:val="00FC22AC"/>
    <w:rsid w:val="00FD371E"/>
    <w:rsid w:val="00FD4C1D"/>
    <w:rsid w:val="00FD6885"/>
    <w:rsid w:val="00FE07BC"/>
    <w:rsid w:val="00FE5CDB"/>
    <w:rsid w:val="00FF210C"/>
    <w:rsid w:val="00FF31E2"/>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 w:type="paragraph" w:customStyle="1" w:styleId="ColorfulList-Accent11">
    <w:name w:val="Colorful List - Accent 11"/>
    <w:basedOn w:val="Normal"/>
    <w:qFormat/>
    <w:rsid w:val="008C272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4968177453?pwd=QksrdHpVQWxNTm5FbDIvVHBkQktNdz0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5</Words>
  <Characters>1915</Characters>
  <Application>Microsoft Office Word</Application>
  <DocSecurity>0</DocSecurity>
  <Lines>70</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Allison Viramontes-Nhan</cp:lastModifiedBy>
  <cp:revision>2</cp:revision>
  <cp:lastPrinted>2020-02-06T16:31:00Z</cp:lastPrinted>
  <dcterms:created xsi:type="dcterms:W3CDTF">2024-04-05T16:42:00Z</dcterms:created>
  <dcterms:modified xsi:type="dcterms:W3CDTF">2024-04-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ed95c55e71d80cfb6c55f8fc54caa2d045fc89f23ea6dee75b27857a68667</vt:lpwstr>
  </property>
</Properties>
</file>